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185" w:type="dxa"/>
        <w:jc w:val="center"/>
        <w:tblLook w:val="04A0" w:firstRow="1" w:lastRow="0" w:firstColumn="1" w:lastColumn="0" w:noHBand="0" w:noVBand="1"/>
      </w:tblPr>
      <w:tblGrid>
        <w:gridCol w:w="2070"/>
        <w:gridCol w:w="1714"/>
        <w:gridCol w:w="176"/>
        <w:gridCol w:w="2160"/>
        <w:gridCol w:w="169"/>
        <w:gridCol w:w="1817"/>
        <w:gridCol w:w="79"/>
      </w:tblGrid>
      <w:tr w:rsidR="001C78BD" w:rsidRPr="001C78BD" w14:paraId="1B7AB6CA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86C15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Pay Range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574210" w14:textId="7C824B95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E30E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Band Minimum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63C7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Band Maximum</w:t>
            </w:r>
          </w:p>
        </w:tc>
      </w:tr>
      <w:tr w:rsidR="001C78BD" w:rsidRPr="001C78BD" w14:paraId="5EBB691A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2C23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122D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648F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1.48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877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7.88</w:t>
            </w:r>
          </w:p>
        </w:tc>
      </w:tr>
      <w:tr w:rsidR="001C78BD" w:rsidRPr="001C78BD" w14:paraId="603E0C1E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BE81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2F9A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C79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1,868.76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0B35F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,165.56</w:t>
            </w:r>
          </w:p>
        </w:tc>
      </w:tr>
      <w:tr w:rsidR="001C78BD" w:rsidRPr="001C78BD" w14:paraId="55B71CD8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B51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E7AF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00FB9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737.52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FC4F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8,331.12</w:t>
            </w:r>
          </w:p>
        </w:tc>
      </w:tr>
      <w:tr w:rsidR="001C78BD" w:rsidRPr="001C78BD" w14:paraId="33D49F1F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628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FF7A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B4AE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4,850.24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2405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99,973.44</w:t>
            </w:r>
          </w:p>
        </w:tc>
      </w:tr>
      <w:tr w:rsidR="001C78BD" w:rsidRPr="001C78BD" w14:paraId="49BFCF94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30C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AEFE" w14:textId="77777777" w:rsidR="001C78BD" w:rsidRPr="001C78BD" w:rsidRDefault="001C78BD" w:rsidP="001C78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318A0" w14:textId="77777777" w:rsidR="001C78BD" w:rsidRPr="001C78BD" w:rsidRDefault="001C78BD" w:rsidP="001C78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5724" w14:textId="77777777" w:rsidR="001C78BD" w:rsidRPr="001C78BD" w:rsidRDefault="001C78BD" w:rsidP="001C78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78BD" w:rsidRPr="001C78BD" w14:paraId="3C7D7CC2" w14:textId="77777777" w:rsidTr="001C78BD">
        <w:trPr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B46E4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Professional Levels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B88C6" w14:textId="0C2084DA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5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AD5A4" w14:textId="77777777" w:rsidR="001C78BD" w:rsidRPr="001C78BD" w:rsidRDefault="001C78BD" w:rsidP="001C78BD">
            <w:pPr>
              <w:spacing w:after="0" w:line="240" w:lineRule="auto"/>
              <w:ind w:right="75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2D9E2" w14:textId="77777777" w:rsidR="001C78BD" w:rsidRPr="001C78BD" w:rsidRDefault="001C78BD" w:rsidP="001C78BD">
            <w:pPr>
              <w:spacing w:after="0" w:line="240" w:lineRule="auto"/>
              <w:ind w:right="75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1C78BD" w:rsidRPr="001C78BD" w14:paraId="779DF853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E728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1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CAB6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C988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3.48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9EC0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6.09</w:t>
            </w:r>
          </w:p>
        </w:tc>
      </w:tr>
      <w:tr w:rsidR="001C78BD" w:rsidRPr="001C78BD" w14:paraId="426E8BDC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C7A6C" w14:textId="31F19499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34DC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5BB89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042.76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388E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270.15</w:t>
            </w:r>
          </w:p>
        </w:tc>
      </w:tr>
      <w:tr w:rsidR="001C78BD" w:rsidRPr="001C78BD" w14:paraId="4628B5E6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F83C75" w14:textId="1BDE6DE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1D8F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D49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,085.52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F4075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,540.30</w:t>
            </w:r>
          </w:p>
        </w:tc>
      </w:tr>
      <w:tr w:rsidR="001C78BD" w:rsidRPr="001C78BD" w14:paraId="2845170E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719E3" w14:textId="3F2AF2DC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08F16F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2EC3E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9,026.24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DD3D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4,483.54</w:t>
            </w:r>
          </w:p>
        </w:tc>
      </w:tr>
      <w:tr w:rsidR="001C78BD" w:rsidRPr="001C78BD" w14:paraId="674A714B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24B26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2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9F38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16714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7.21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31A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0.23</w:t>
            </w:r>
          </w:p>
        </w:tc>
      </w:tr>
      <w:tr w:rsidR="001C78BD" w:rsidRPr="001C78BD" w14:paraId="0421F8E4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933F9" w14:textId="6DB3C7BF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963F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D0F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367.27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8B04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630.17</w:t>
            </w:r>
          </w:p>
        </w:tc>
      </w:tr>
      <w:tr w:rsidR="001C78BD" w:rsidRPr="001C78BD" w14:paraId="3BD95835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55ED8A" w14:textId="2502E4D2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8F23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20E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,734.54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15366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,260.34</w:t>
            </w:r>
          </w:p>
        </w:tc>
      </w:tr>
      <w:tr w:rsidR="001C78BD" w:rsidRPr="001C78BD" w14:paraId="3ABB7524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19AF2A" w14:textId="7B111EA2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1A3CB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56BC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6,814.48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957523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3,124.10</w:t>
            </w:r>
          </w:p>
        </w:tc>
      </w:tr>
      <w:tr w:rsidR="001C78BD" w:rsidRPr="001C78BD" w14:paraId="70B56F0D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AD1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3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30381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6121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1.69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ECCF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5.21</w:t>
            </w:r>
          </w:p>
        </w:tc>
      </w:tr>
      <w:tr w:rsidR="001C78BD" w:rsidRPr="001C78BD" w14:paraId="667A2C13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24C38" w14:textId="5AD11E9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EA5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F2E4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757.03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3C71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062.93</w:t>
            </w:r>
          </w:p>
        </w:tc>
      </w:tr>
      <w:tr w:rsidR="001C78BD" w:rsidRPr="001C78BD" w14:paraId="587977E9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F9CA03" w14:textId="238F7CDF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D19F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966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,514.06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DED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,125.85</w:t>
            </w:r>
          </w:p>
        </w:tc>
      </w:tr>
      <w:tr w:rsidR="001C78BD" w:rsidRPr="001C78BD" w14:paraId="741999CE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FA0541" w14:textId="52B62DB5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85FC4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E8AD0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6,168.72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038A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73,510.23</w:t>
            </w:r>
          </w:p>
        </w:tc>
      </w:tr>
      <w:tr w:rsidR="001C78BD" w:rsidRPr="001C78BD" w14:paraId="07703198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76D0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4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D085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58A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6.14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E74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0.16</w:t>
            </w:r>
          </w:p>
        </w:tc>
      </w:tr>
      <w:tr w:rsidR="001C78BD" w:rsidRPr="001C78BD" w14:paraId="3E1507D1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B45AB" w14:textId="32046986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ACD3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16A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144.18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1C8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493.86</w:t>
            </w:r>
          </w:p>
        </w:tc>
      </w:tr>
      <w:tr w:rsidR="001C78BD" w:rsidRPr="001C78BD" w14:paraId="0DEDE2D6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D9B86A" w14:textId="6E50FB50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8C09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DA5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,288.36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1D1E3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,987.73</w:t>
            </w:r>
          </w:p>
        </w:tc>
      </w:tr>
      <w:tr w:rsidR="001C78BD" w:rsidRPr="001C78BD" w14:paraId="34E15C35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23D879" w14:textId="33C630C3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484A8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1EDB0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75,460.32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8257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83,852.72</w:t>
            </w:r>
          </w:p>
        </w:tc>
      </w:tr>
      <w:tr w:rsidR="001C78BD" w:rsidRPr="001C78BD" w14:paraId="7C4DB03B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B3645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5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C6D1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0F9E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1.44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9CD6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6.04</w:t>
            </w:r>
          </w:p>
        </w:tc>
      </w:tr>
      <w:tr w:rsidR="001C78BD" w:rsidRPr="001C78BD" w14:paraId="5786C21C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6EB641" w14:textId="554976B0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2A7F6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8C1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605.28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34C7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4,005.71</w:t>
            </w:r>
          </w:p>
        </w:tc>
      </w:tr>
      <w:tr w:rsidR="001C78BD" w:rsidRPr="001C78BD" w14:paraId="7F993DAF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D183E9" w14:textId="7E5B3392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7661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674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7,210.56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6C0E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8,011.43</w:t>
            </w:r>
          </w:p>
        </w:tc>
      </w:tr>
      <w:tr w:rsidR="001C78BD" w:rsidRPr="001C78BD" w14:paraId="48B63F30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E0524B" w14:textId="0BD66EFD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1DA7E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7E60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86,526.72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11EC6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96,137.16</w:t>
            </w:r>
          </w:p>
        </w:tc>
      </w:tr>
      <w:tr w:rsidR="001C78BD" w:rsidRPr="001C78BD" w14:paraId="620FE693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BD5DE3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C7C739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32B5E9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79B48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78BD" w:rsidRPr="001C78BD" w14:paraId="191F134E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A2E331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Managerial Levels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2959D" w14:textId="2B0E8E55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24E1A" w14:textId="68771F87" w:rsidR="001C78BD" w:rsidRPr="001C78BD" w:rsidRDefault="001C78BD" w:rsidP="001C78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AF96A" w14:textId="3D017747" w:rsidR="001C78BD" w:rsidRPr="001C78BD" w:rsidRDefault="001C78BD" w:rsidP="001C78B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78BD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1C78BD" w:rsidRPr="001C78BD" w14:paraId="42C932EB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448D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M1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C2298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81907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0.85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50C63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4.28</w:t>
            </w:r>
          </w:p>
        </w:tc>
      </w:tr>
      <w:tr w:rsidR="001C78BD" w:rsidRPr="001C78BD" w14:paraId="51506F3F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32C13" w14:textId="03125C68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EB269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F5A5C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683.95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4AB2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2,982.02</w:t>
            </w:r>
          </w:p>
        </w:tc>
      </w:tr>
      <w:tr w:rsidR="001C78BD" w:rsidRPr="001C78BD" w14:paraId="6E2CF602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C8A2E6" w14:textId="726FBD0C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1151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405F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,367.90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13E3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5,964.03</w:t>
            </w:r>
          </w:p>
        </w:tc>
      </w:tr>
      <w:tr w:rsidR="001C78BD" w:rsidRPr="001C78BD" w14:paraId="18C23594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E69ABE" w14:textId="43B474B3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B5A25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DFF3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4,414.80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5405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71,568.29</w:t>
            </w:r>
          </w:p>
        </w:tc>
      </w:tr>
      <w:tr w:rsidR="001C78BD" w:rsidRPr="001C78BD" w14:paraId="438C26CB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E3EC9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M2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A4E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2CDF9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5.91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93F0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9.90</w:t>
            </w:r>
          </w:p>
        </w:tc>
      </w:tr>
      <w:tr w:rsidR="001C78BD" w:rsidRPr="001C78BD" w14:paraId="1D7944E6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B913F5" w14:textId="7CEDC194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F9285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4BD2D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124.17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3E6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3,471.14</w:t>
            </w:r>
          </w:p>
        </w:tc>
      </w:tr>
      <w:tr w:rsidR="001C78BD" w:rsidRPr="001C78BD" w14:paraId="026AA04C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54DD9B" w14:textId="482840B4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6A09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EB63B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,248.34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E2E8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6,942.27</w:t>
            </w:r>
          </w:p>
        </w:tc>
      </w:tr>
      <w:tr w:rsidR="001C78BD" w:rsidRPr="001C78BD" w14:paraId="4CDB0DE4" w14:textId="77777777" w:rsidTr="001C78BD">
        <w:trPr>
          <w:gridAfter w:val="1"/>
          <w:wAfter w:w="79" w:type="dxa"/>
          <w:trHeight w:val="288"/>
          <w:jc w:val="center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94380F" w14:textId="4B470FA2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776FD" w14:textId="77777777" w:rsidR="001C78BD" w:rsidRPr="001C78BD" w:rsidRDefault="001C78BD" w:rsidP="001C7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C82BA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74,980.08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009F6" w14:textId="77777777" w:rsidR="001C78BD" w:rsidRPr="001C78BD" w:rsidRDefault="001C78BD" w:rsidP="001C7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C78BD">
              <w:rPr>
                <w:rFonts w:ascii="Calibri" w:eastAsia="Times New Roman" w:hAnsi="Calibri" w:cs="Calibri"/>
                <w:color w:val="000000"/>
              </w:rPr>
              <w:t>$83,307.24</w:t>
            </w:r>
          </w:p>
        </w:tc>
      </w:tr>
    </w:tbl>
    <w:p w14:paraId="78148BB3" w14:textId="77777777" w:rsidR="00516AAA" w:rsidRDefault="008F046B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14C92" w14:textId="77777777" w:rsidR="001C78BD" w:rsidRDefault="001C78BD" w:rsidP="001C78BD">
      <w:pPr>
        <w:spacing w:after="0" w:line="240" w:lineRule="auto"/>
      </w:pPr>
      <w:r>
        <w:separator/>
      </w:r>
    </w:p>
  </w:endnote>
  <w:endnote w:type="continuationSeparator" w:id="0">
    <w:p w14:paraId="62B717E2" w14:textId="77777777" w:rsidR="001C78BD" w:rsidRDefault="001C78BD" w:rsidP="001C7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44B7E" w14:textId="77777777" w:rsidR="001C78BD" w:rsidRDefault="001C78BD" w:rsidP="001C78BD">
      <w:pPr>
        <w:spacing w:after="0" w:line="240" w:lineRule="auto"/>
      </w:pPr>
      <w:r>
        <w:separator/>
      </w:r>
    </w:p>
  </w:footnote>
  <w:footnote w:type="continuationSeparator" w:id="0">
    <w:p w14:paraId="5E1F8E6B" w14:textId="77777777" w:rsidR="001C78BD" w:rsidRDefault="001C78BD" w:rsidP="001C78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DA5A5" w14:textId="6100BD4C" w:rsidR="001C78BD" w:rsidRDefault="001C78BD" w:rsidP="001C78BD">
    <w:pPr>
      <w:pStyle w:val="Header"/>
      <w:jc w:val="center"/>
    </w:pPr>
    <w:r>
      <w:t>FY23 Accounting Career Band</w:t>
    </w:r>
  </w:p>
  <w:p w14:paraId="746AF3B5" w14:textId="67BEA85E" w:rsidR="001C78BD" w:rsidRDefault="001C78BD" w:rsidP="001C78BD">
    <w:pPr>
      <w:pStyle w:val="Header"/>
      <w:jc w:val="center"/>
    </w:pPr>
    <w:r>
      <w:t>2088 hours in Fiscal Year</w:t>
    </w:r>
  </w:p>
  <w:p w14:paraId="184E13CA" w14:textId="5BFA485E" w:rsidR="001C78BD" w:rsidRDefault="001C78BD" w:rsidP="001C78BD">
    <w:pPr>
      <w:pStyle w:val="Header"/>
      <w:jc w:val="center"/>
    </w:pPr>
    <w:r>
      <w:t>Effective July 1, 2022</w:t>
    </w:r>
  </w:p>
  <w:p w14:paraId="2BB727E0" w14:textId="77777777" w:rsidR="001C78BD" w:rsidRDefault="001C78BD" w:rsidP="001C78B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jY1MTS0NDMCkko6SsGpxcWZ+XkgBYa1AI0FEscsAAAA"/>
  </w:docVars>
  <w:rsids>
    <w:rsidRoot w:val="001C78BD"/>
    <w:rsid w:val="001C78BD"/>
    <w:rsid w:val="00477D30"/>
    <w:rsid w:val="008F046B"/>
    <w:rsid w:val="00EE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73B39"/>
  <w15:chartTrackingRefBased/>
  <w15:docId w15:val="{9D209578-A9BD-4332-8634-6D7181A31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7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8BD"/>
  </w:style>
  <w:style w:type="paragraph" w:styleId="Footer">
    <w:name w:val="footer"/>
    <w:basedOn w:val="Normal"/>
    <w:link w:val="FooterChar"/>
    <w:uiPriority w:val="99"/>
    <w:unhideWhenUsed/>
    <w:rsid w:val="001C7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9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C4D50B-66B1-4AB7-91DF-718BADC138F5}">
  <ds:schemaRefs>
    <ds:schemaRef ds:uri="http://schemas.microsoft.com/office/infopath/2007/PartnerControls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3af930fd-4e4a-40c4-8550-7c2c5ea6b5c1"/>
    <ds:schemaRef ds:uri="http://schemas.openxmlformats.org/package/2006/metadata/core-properties"/>
    <ds:schemaRef ds:uri="240e22ee-eb0a-4038-9c43-9ba4d40a0e7d"/>
  </ds:schemaRefs>
</ds:datastoreItem>
</file>

<file path=customXml/itemProps2.xml><?xml version="1.0" encoding="utf-8"?>
<ds:datastoreItem xmlns:ds="http://schemas.openxmlformats.org/officeDocument/2006/customXml" ds:itemID="{36ED1C33-632B-43EC-AFBA-43005EBB4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35A83-B4FD-4EEC-9521-0F02C4BB4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7</Characters>
  <Application>Microsoft Office Word</Application>
  <DocSecurity>4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38:00Z</dcterms:created>
  <dcterms:modified xsi:type="dcterms:W3CDTF">2022-05-20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